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internship-application-letter"/>
    <w:p>
      <w:pPr>
        <w:pStyle w:val="Heading1"/>
      </w:pPr>
      <w:r>
        <w:t xml:space="preserve">Internship Application Letter</w:t>
      </w:r>
    </w:p>
    <w:p>
      <w:pPr>
        <w:pStyle w:val="FirstParagraph"/>
      </w:pPr>
      <w:r>
        <w:t xml:space="preserve">For Financial Analyst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p>
    <w:p>
      <w:pPr>
        <w:pStyle w:val="BodyText"/>
      </w:pPr>
      <w:r>
        <w:rPr>
          <w:bCs/>
          <w:b/>
        </w:rPr>
        <w:t xml:space="preserve">Company Name:</w:t>
      </w:r>
      <w:r>
        <w:t xml:space="preserve"> </w:t>
      </w:r>
      <w:r>
        <w:t xml:space="preserve">[Insert Company Name - e.g., BRAC Bank Limited, Dutch-Bangla Bank PLC]</w:t>
      </w:r>
    </w:p>
    <w:p>
      <w:pPr>
        <w:pStyle w:val="BodyText"/>
      </w:pPr>
      <w:r>
        <w:rPr>
          <w:bCs/>
          <w:b/>
        </w:rPr>
        <w:t xml:space="preserve">Company Address:</w:t>
      </w:r>
      <w:r>
        <w:t xml:space="preserve"> </w:t>
      </w:r>
      <w:r>
        <w:t xml:space="preserve">123 Gulshan Avenue, Dhaka 1212, Bangladesh</w:t>
      </w:r>
    </w:p>
    <w:bookmarkStart w:id="21" w:name="Xa4bc44d7067df0cf483d912e6fb1d9130b512e1"/>
    <w:p>
      <w:pPr>
        <w:pStyle w:val="Heading2"/>
      </w:pPr>
      <w:r>
        <w:t xml:space="preserve">Subject: Application for Financial Analyst Internship Position at [Company Name], Dhaka</w:t>
      </w:r>
    </w:p>
    <w:bookmarkEnd w:id="21"/>
    <w:p>
      <w:pPr>
        <w:pStyle w:val="FirstParagraph"/>
      </w:pPr>
      <w:r>
        <w:t xml:space="preserve">Dear Human Resources Manager,</w:t>
      </w:r>
    </w:p>
    <w:p>
      <w:pPr>
        <w:pStyle w:val="BodyText"/>
      </w:pPr>
      <w:r>
        <w:t xml:space="preserve">With profound enthusiasm and meticulous preparation, I am writing to express my earnest interest in the Financial Analyst Internship position at [Company Name] within the vibrant financial hub of Bangladesh Dhaka. As a final-year undergraduate student pursuing a Bachelor of Business Administration (BBA) with a major in Finance from the University of Dhaka, I have consistently immersed myself in academic rigor and practical applications directly aligned with the dynamic demands of Bangladesh's evolving financial sector. This Internship Application Letter serves as my formal submission to contribute to your esteemed organization while gaining invaluable professional experience under the guidance of industry experts in Dhaka.</w:t>
      </w:r>
    </w:p>
    <w:p>
      <w:pPr>
        <w:pStyle w:val="BodyText"/>
      </w:pPr>
      <w:r>
        <w:t xml:space="preserve">My academic journey at the University of Dhaka has provided me with a robust theoretical foundation essential for success as a Financial Analyst. I have achieved a Cumulative Grade Point Average (CGPA) of 3.75/4.00, consistently ranking among the top 10% of my cohort. Core courses such as Corporate Financial Management, Investment Analysis, Advanced Financial Accounting, and Quantitative Methods for Finance have equipped me with critical analytical frameworks. Furthermore, I actively engaged in the University’s Finance Club and participated in the "National Financial Modeling Challenge" organized by Bangladesh Institute of Bank Management (BIBM), where my team developed a comprehensive valuation model for a local SME client—demonstrating practical application of financial principles within the Dhaka business context.</w:t>
      </w:r>
    </w:p>
    <w:p>
      <w:pPr>
        <w:pStyle w:val="BodyText"/>
      </w:pPr>
      <w:r>
        <w:t xml:space="preserve">Technical proficiency forms the bedrock of my preparation for this Financial Analyst role. I am highly adept in Microsoft Excel, mastering advanced functions (VLOOKUP, XLOOKUP, PivotTables), financial modeling (DCF analysis, scenario-based forecasting), and data visualization. I have also completed a certified online course in Power BI from Coursera—specifically focused on financial dashboard creation—which enhances my ability to transform complex datasets into actionable insights for stakeholders. Crucially, I am fluent in understanding Bangladesh-specific financial reporting standards (B-IFRS) and possess strong familiarity with local market dynamics, including the operations of the Dhaka Stock Exchange (DSE), key sectors like readymade garments (RMG), and remittance-driven economic patterns critical to our nation’s growth. My experience utilizing Bloomberg Terminal during university research projects further solidifies my readiness for a professional environment in Bangladesh Dhaka.</w:t>
      </w:r>
    </w:p>
    <w:p>
      <w:pPr>
        <w:pStyle w:val="BodyText"/>
      </w:pPr>
      <w:r>
        <w:t xml:space="preserve">What drives my application is not merely the title of 'Financial Analyst Intern,' but the profound opportunity to contribute meaningfully to [Company Name]'s mission within Bangladesh's rapidly developing financial ecosystem. Dhaka, as the economic nerve center of Bangladesh, presents unparalleled exposure to diverse financial landscapes—from multinational corporations with regional HQs in Gulshan and Dhanmondi to innovative fintech startups disrupting traditional banking services. I am deeply inspired by [Company Name]'s commitment to sustainable finance and recent initiatives supporting smallholder farmers through digital credit platforms—a testament to how financial analysis can directly foster inclusive growth in Bangladesh. As a native of Dhaka, I understand the nuances of our local market, from navigating regulatory frameworks under the Bangladesh Bank's supervision to appreciating cultural contexts that shape financial decision-making. My familiarity with Dhaka's business environment ensures seamless integration into your team from day one.</w:t>
      </w:r>
    </w:p>
    <w:p>
      <w:pPr>
        <w:pStyle w:val="BodyText"/>
      </w:pPr>
      <w:r>
        <w:t xml:space="preserve">My commitment extends beyond technical skills to embodying the soft competencies crucial for success in Bangladesh Dhaka. I have developed exceptional cross-cultural communication through collaborative projects involving international student groups at my university, consistently delivering clear financial reports in English and Bengali as required. My internship at a microfinance institution in Mirpur (Dhaka) honed my ability to work under pressure during peak loan disbursement seasons, emphasizing accuracy and ethical financial stewardship—a value deeply ingrained in Bangladesh’s banking culture. I am particularly drawn to [Company Name]'s emphasis on mentorship; I seek not only to learn from your experts but also to actively support team objectives through diligent data analysis, research for market trend reports, and contributing fresh perspectives on emerging opportunities within the Dhaka financial sector.</w:t>
      </w:r>
    </w:p>
    <w:p>
      <w:pPr>
        <w:pStyle w:val="BodyText"/>
      </w:pPr>
      <w:r>
        <w:t xml:space="preserve">Throughout my academic career, I have recognized that true financial analysis in Bangladesh Dhaka requires more than spreadsheet proficiency—it demands cultural intelligence and a passion for our nation's economic advancement. The World Bank’s 2023 report highlighting Bangladesh's 6.8% GDP growth underscores the critical need for skilled analysts who understand both global best practices and local realities. As an aspiring Financial Analyst, I am eager to apply my skills in your esteemed organization to support data-driven decisions that contribute to Bangladesh's journey toward becoming a high-income economy by 2041, as envisioned in our National Strategy 'Digital Bangladesh 2021'.</w:t>
      </w:r>
    </w:p>
    <w:p>
      <w:pPr>
        <w:pStyle w:val="BodyText"/>
      </w:pPr>
      <w:r>
        <w:t xml:space="preserve">I have attached my resume for detailed review, which further outlines my academic achievements, technical competencies, and relevant project experience. I am confident that my analytical mindset, dedication to financial excellence within the Bangladesh context, and genuine enthusiasm for Dhaka's financial landscape make me a strong candidate for this Internship. I welcome the opportunity to discuss how my skills align with [Company Name]'s objectives during an interview at your earliest convenience.</w:t>
      </w:r>
    </w:p>
    <w:p>
      <w:pPr>
        <w:pStyle w:val="BodyText"/>
      </w:pPr>
      <w:r>
        <w:t xml:space="preserve">Thank you for considering my application for this prestigious Financial Analyst Internship. I look forward to the possibility of contributing to your team's success in Bangladesh Dhaka and advancing my professional journey under your guidance.</w:t>
      </w:r>
    </w:p>
    <w:p>
      <w:pPr>
        <w:pStyle w:val="BodyText"/>
      </w:pPr>
      <w:r>
        <w:t xml:space="preserve">Sincerely,</w:t>
      </w:r>
    </w:p>
    <w:bookmarkStart w:id="22" w:name="your-full-name"/>
    <w:p>
      <w:pPr>
        <w:pStyle w:val="Heading3"/>
      </w:pPr>
      <w:r>
        <w:t xml:space="preserve">[Your Full Name]</w:t>
      </w:r>
    </w:p>
    <w:p>
      <w:pPr>
        <w:pStyle w:val="FirstParagraph"/>
      </w:pPr>
      <w:r>
        <w:t xml:space="preserve">Student ID: [Your Student ID]</w:t>
      </w:r>
    </w:p>
    <w:p>
      <w:pPr>
        <w:pStyle w:val="BodyText"/>
      </w:pPr>
      <w:r>
        <w:t xml:space="preserve">Department of Finance, University of Dhaka</w:t>
      </w:r>
    </w:p>
    <w:p>
      <w:pPr>
        <w:pStyle w:val="BodyText"/>
      </w:pPr>
      <w:r>
        <w:t xml:space="preserve">Email: your.email@university.edu.bd | Phone: +880-1XXXXXXXXX</w:t>
      </w:r>
    </w:p>
    <w:bookmarkEnd w:id="22"/>
    <w:p>
      <w:pPr>
        <w:pStyle w:val="BodyText"/>
      </w:pPr>
      <w:r>
        <w:rPr>
          <w:bCs/>
          <w:b/>
        </w:rPr>
        <w:t xml:space="preserve">Enclosure:</w:t>
      </w:r>
      <w:r>
        <w:t xml:space="preserve"> </w:t>
      </w:r>
      <w:r>
        <w:t xml:space="preserve">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Dhaka, Bangladesh</dc:title>
  <dc:creator/>
  <dc:language>en</dc:language>
  <cp:keywords/>
  <dcterms:created xsi:type="dcterms:W3CDTF">2026-07-21T05:14:06Z</dcterms:created>
  <dcterms:modified xsi:type="dcterms:W3CDTF">2026-07-21T05:14:06Z</dcterms:modified>
</cp:coreProperties>
</file>

<file path=docProps/custom.xml><?xml version="1.0" encoding="utf-8"?>
<Properties xmlns="http://schemas.openxmlformats.org/officeDocument/2006/custom-properties" xmlns:vt="http://schemas.openxmlformats.org/officeDocument/2006/docPropsVTypes"/>
</file>